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E1F4FF4" w14:textId="54DEE086" w:rsidR="00133CEB" w:rsidRPr="00F34793" w:rsidRDefault="0066030D" w:rsidP="0085227B">
      <w:pPr>
        <w:spacing w:after="0"/>
        <w:jc w:val="center"/>
        <w:rPr>
          <w:b/>
          <w:sz w:val="24"/>
          <w:szCs w:val="24"/>
        </w:rPr>
      </w:pPr>
      <w:r w:rsidRPr="00F34793">
        <w:rPr>
          <w:rFonts w:eastAsia="Times New Roman"/>
          <w:noProof/>
          <w:sz w:val="20"/>
          <w:szCs w:val="20"/>
          <w:lang w:val="en-GB" w:eastAsia="en-GB"/>
        </w:rPr>
        <w:drawing>
          <wp:inline distT="0" distB="0" distL="0" distR="0" wp14:anchorId="094EF385" wp14:editId="0AB83218">
            <wp:extent cx="814753" cy="1080000"/>
            <wp:effectExtent l="0" t="0" r="4445" b="0"/>
            <wp:docPr id="2" name="Picture 2" descr="mage result for ub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ge result for ubd 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4753" cy="10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B72D07" w14:textId="5AA64D34" w:rsidR="00F34793" w:rsidRPr="002B2563" w:rsidRDefault="001519DB" w:rsidP="002B2563">
      <w:pPr>
        <w:spacing w:after="0"/>
        <w:jc w:val="center"/>
        <w:rPr>
          <w:rFonts w:asciiTheme="minorHAnsi" w:hAnsiTheme="minorHAnsi"/>
          <w:sz w:val="24"/>
          <w:szCs w:val="24"/>
        </w:rPr>
      </w:pPr>
      <w:r w:rsidRPr="00327450">
        <w:rPr>
          <w:rFonts w:asciiTheme="minorHAnsi" w:hAnsiTheme="minorHAnsi"/>
          <w:b/>
          <w:sz w:val="24"/>
          <w:szCs w:val="24"/>
        </w:rPr>
        <w:t>PAPRSB INSTITUTE OF HEALTH SCIENCES</w:t>
      </w:r>
      <w:r w:rsidR="002B2563">
        <w:rPr>
          <w:rFonts w:asciiTheme="minorHAnsi" w:hAnsiTheme="minorHAnsi"/>
          <w:sz w:val="24"/>
          <w:szCs w:val="24"/>
        </w:rPr>
        <w:t xml:space="preserve">, </w:t>
      </w:r>
      <w:r w:rsidRPr="00327450">
        <w:rPr>
          <w:rFonts w:asciiTheme="minorHAnsi" w:hAnsiTheme="minorHAnsi"/>
          <w:b/>
          <w:sz w:val="24"/>
          <w:szCs w:val="24"/>
        </w:rPr>
        <w:t>UNIVERSITI BRUNEI DARUSSALAM</w:t>
      </w:r>
    </w:p>
    <w:p w14:paraId="77C1A753" w14:textId="3D405B93" w:rsidR="000649A2" w:rsidRPr="00327450" w:rsidRDefault="00F34793" w:rsidP="00327450">
      <w:pPr>
        <w:spacing w:after="0"/>
        <w:jc w:val="center"/>
        <w:rPr>
          <w:rFonts w:asciiTheme="minorHAnsi" w:hAnsiTheme="minorHAnsi"/>
          <w:b/>
          <w:sz w:val="24"/>
          <w:szCs w:val="24"/>
        </w:rPr>
      </w:pPr>
      <w:r w:rsidRPr="00327450">
        <w:rPr>
          <w:rFonts w:asciiTheme="minorHAnsi" w:hAnsiTheme="minorHAnsi"/>
          <w:b/>
          <w:sz w:val="24"/>
          <w:szCs w:val="24"/>
        </w:rPr>
        <w:t>Consent Form</w:t>
      </w:r>
    </w:p>
    <w:tbl>
      <w:tblPr>
        <w:tblW w:w="9990" w:type="dxa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90"/>
      </w:tblGrid>
      <w:tr w:rsidR="00327450" w:rsidRPr="00F34793" w14:paraId="5B9C705A" w14:textId="77777777" w:rsidTr="00327450">
        <w:trPr>
          <w:trHeight w:val="283"/>
        </w:trPr>
        <w:tc>
          <w:tcPr>
            <w:tcW w:w="9990" w:type="dxa"/>
            <w:shd w:val="clear" w:color="auto" w:fill="D9E2F3" w:themeFill="accent1" w:themeFillTint="33"/>
          </w:tcPr>
          <w:p w14:paraId="24D35CD0" w14:textId="2AAF38D3" w:rsidR="00327450" w:rsidRPr="00327450" w:rsidRDefault="00327450" w:rsidP="00CC2A69">
            <w:pPr>
              <w:spacing w:after="0"/>
              <w:rPr>
                <w:sz w:val="28"/>
                <w:szCs w:val="24"/>
              </w:rPr>
            </w:pPr>
            <w:r w:rsidRPr="00327450">
              <w:rPr>
                <w:b/>
                <w:sz w:val="20"/>
                <w:szCs w:val="24"/>
              </w:rPr>
              <w:t>Project Title</w:t>
            </w:r>
          </w:p>
        </w:tc>
      </w:tr>
      <w:tr w:rsidR="00327450" w:rsidRPr="00F34793" w14:paraId="78F03B5A" w14:textId="77777777" w:rsidTr="00327450">
        <w:trPr>
          <w:trHeight w:val="283"/>
        </w:trPr>
        <w:tc>
          <w:tcPr>
            <w:tcW w:w="9990" w:type="dxa"/>
            <w:shd w:val="clear" w:color="auto" w:fill="auto"/>
          </w:tcPr>
          <w:p w14:paraId="528FFD2B" w14:textId="77777777" w:rsidR="00327450" w:rsidRPr="00327450" w:rsidRDefault="00327450" w:rsidP="00CC2A69">
            <w:pPr>
              <w:spacing w:after="0"/>
              <w:rPr>
                <w:b/>
                <w:sz w:val="20"/>
                <w:szCs w:val="24"/>
              </w:rPr>
            </w:pPr>
          </w:p>
        </w:tc>
      </w:tr>
      <w:tr w:rsidR="00F34793" w:rsidRPr="00F34793" w14:paraId="44242F1C" w14:textId="77777777" w:rsidTr="00327450">
        <w:trPr>
          <w:trHeight w:val="283"/>
        </w:trPr>
        <w:tc>
          <w:tcPr>
            <w:tcW w:w="9990" w:type="dxa"/>
            <w:shd w:val="clear" w:color="auto" w:fill="D9E2F3" w:themeFill="accent1" w:themeFillTint="33"/>
          </w:tcPr>
          <w:p w14:paraId="512CF0F1" w14:textId="63CD0A05" w:rsidR="0085227B" w:rsidRPr="00327450" w:rsidRDefault="0085227B" w:rsidP="00CC2A69">
            <w:pPr>
              <w:spacing w:after="0"/>
              <w:rPr>
                <w:b/>
                <w:sz w:val="20"/>
                <w:szCs w:val="20"/>
              </w:rPr>
            </w:pPr>
            <w:r w:rsidRPr="00327450">
              <w:rPr>
                <w:b/>
                <w:sz w:val="20"/>
                <w:szCs w:val="20"/>
              </w:rPr>
              <w:t xml:space="preserve">Research Investigators &amp; </w:t>
            </w:r>
            <w:r w:rsidR="009B1179" w:rsidRPr="00327450">
              <w:rPr>
                <w:b/>
                <w:sz w:val="20"/>
                <w:szCs w:val="20"/>
                <w:lang w:val="en-GB"/>
              </w:rPr>
              <w:t>Organisation</w:t>
            </w:r>
          </w:p>
        </w:tc>
      </w:tr>
      <w:tr w:rsidR="00F34793" w:rsidRPr="00F34793" w14:paraId="4ADEC7F2" w14:textId="77777777" w:rsidTr="00327450">
        <w:trPr>
          <w:trHeight w:val="283"/>
        </w:trPr>
        <w:tc>
          <w:tcPr>
            <w:tcW w:w="9990" w:type="dxa"/>
            <w:shd w:val="clear" w:color="auto" w:fill="auto"/>
          </w:tcPr>
          <w:p w14:paraId="0BCAC3B8" w14:textId="77777777" w:rsidR="00E45260" w:rsidRPr="00327450" w:rsidRDefault="00E45260" w:rsidP="00327450">
            <w:pPr>
              <w:spacing w:after="0"/>
              <w:rPr>
                <w:sz w:val="20"/>
                <w:szCs w:val="20"/>
              </w:rPr>
            </w:pPr>
          </w:p>
          <w:p w14:paraId="76E85A58" w14:textId="77777777" w:rsidR="00327450" w:rsidRPr="00327450" w:rsidRDefault="00327450" w:rsidP="00327450">
            <w:pPr>
              <w:spacing w:after="0"/>
              <w:rPr>
                <w:sz w:val="20"/>
                <w:szCs w:val="20"/>
              </w:rPr>
            </w:pPr>
          </w:p>
        </w:tc>
      </w:tr>
      <w:tr w:rsidR="00F34793" w:rsidRPr="00F34793" w14:paraId="536EC962" w14:textId="77777777" w:rsidTr="00327450">
        <w:trPr>
          <w:trHeight w:val="283"/>
        </w:trPr>
        <w:tc>
          <w:tcPr>
            <w:tcW w:w="9990" w:type="dxa"/>
            <w:shd w:val="clear" w:color="auto" w:fill="D9E2F3" w:themeFill="accent1" w:themeFillTint="33"/>
          </w:tcPr>
          <w:p w14:paraId="0260B790" w14:textId="624F1CFB" w:rsidR="00666BA4" w:rsidRPr="00327450" w:rsidRDefault="00CC2A69" w:rsidP="00CC2A69">
            <w:pPr>
              <w:spacing w:after="0"/>
              <w:rPr>
                <w:b/>
                <w:sz w:val="20"/>
                <w:szCs w:val="20"/>
              </w:rPr>
            </w:pPr>
            <w:r w:rsidRPr="00327450">
              <w:rPr>
                <w:b/>
                <w:sz w:val="20"/>
                <w:szCs w:val="20"/>
              </w:rPr>
              <w:t>Contact I</w:t>
            </w:r>
            <w:r w:rsidR="0085227B" w:rsidRPr="00327450">
              <w:rPr>
                <w:b/>
                <w:sz w:val="20"/>
                <w:szCs w:val="20"/>
              </w:rPr>
              <w:t>nformation of the Principal Investigator</w:t>
            </w:r>
          </w:p>
        </w:tc>
      </w:tr>
      <w:tr w:rsidR="00F34793" w:rsidRPr="00F34793" w14:paraId="3F284291" w14:textId="77777777" w:rsidTr="00327450">
        <w:trPr>
          <w:trHeight w:val="283"/>
        </w:trPr>
        <w:tc>
          <w:tcPr>
            <w:tcW w:w="9990" w:type="dxa"/>
            <w:shd w:val="clear" w:color="auto" w:fill="auto"/>
          </w:tcPr>
          <w:p w14:paraId="5C3085AD" w14:textId="39A433BC" w:rsidR="0085227B" w:rsidRPr="00327450" w:rsidRDefault="0085227B" w:rsidP="00CD0309">
            <w:pPr>
              <w:spacing w:after="0"/>
              <w:rPr>
                <w:sz w:val="20"/>
                <w:szCs w:val="20"/>
              </w:rPr>
            </w:pPr>
            <w:r w:rsidRPr="00327450">
              <w:rPr>
                <w:sz w:val="20"/>
                <w:szCs w:val="20"/>
              </w:rPr>
              <w:t xml:space="preserve">Name, </w:t>
            </w:r>
            <w:r w:rsidR="00E45260" w:rsidRPr="00327450">
              <w:rPr>
                <w:sz w:val="20"/>
                <w:szCs w:val="20"/>
              </w:rPr>
              <w:t>O</w:t>
            </w:r>
            <w:r w:rsidR="00E24F0D" w:rsidRPr="00327450">
              <w:rPr>
                <w:sz w:val="20"/>
                <w:szCs w:val="20"/>
              </w:rPr>
              <w:t xml:space="preserve">ffice </w:t>
            </w:r>
            <w:r w:rsidR="00E45260" w:rsidRPr="00327450">
              <w:rPr>
                <w:sz w:val="20"/>
                <w:szCs w:val="20"/>
              </w:rPr>
              <w:t>A</w:t>
            </w:r>
            <w:r w:rsidRPr="00327450">
              <w:rPr>
                <w:sz w:val="20"/>
                <w:szCs w:val="20"/>
              </w:rPr>
              <w:t>ddress</w:t>
            </w:r>
            <w:r w:rsidR="006D0785" w:rsidRPr="00327450">
              <w:rPr>
                <w:sz w:val="20"/>
                <w:szCs w:val="20"/>
              </w:rPr>
              <w:t>,</w:t>
            </w:r>
            <w:r w:rsidR="00E45260" w:rsidRPr="00327450">
              <w:rPr>
                <w:sz w:val="20"/>
                <w:szCs w:val="20"/>
              </w:rPr>
              <w:t xml:space="preserve"> Office P</w:t>
            </w:r>
            <w:r w:rsidRPr="00327450">
              <w:rPr>
                <w:sz w:val="20"/>
                <w:szCs w:val="20"/>
              </w:rPr>
              <w:t>hone</w:t>
            </w:r>
            <w:r w:rsidR="00E45260" w:rsidRPr="00327450">
              <w:rPr>
                <w:sz w:val="20"/>
                <w:szCs w:val="20"/>
              </w:rPr>
              <w:t xml:space="preserve"> N</w:t>
            </w:r>
            <w:r w:rsidR="00E24F0D" w:rsidRPr="00327450">
              <w:rPr>
                <w:sz w:val="20"/>
                <w:szCs w:val="20"/>
              </w:rPr>
              <w:t>umber</w:t>
            </w:r>
            <w:r w:rsidR="00E45260" w:rsidRPr="00327450">
              <w:rPr>
                <w:sz w:val="20"/>
                <w:szCs w:val="20"/>
              </w:rPr>
              <w:t xml:space="preserve"> and Email A</w:t>
            </w:r>
            <w:r w:rsidR="006D0785" w:rsidRPr="00327450">
              <w:rPr>
                <w:sz w:val="20"/>
                <w:szCs w:val="20"/>
              </w:rPr>
              <w:t>ddress</w:t>
            </w:r>
          </w:p>
          <w:p w14:paraId="3CDE81D9" w14:textId="17762901" w:rsidR="00E45260" w:rsidRPr="00327450" w:rsidRDefault="00E45260" w:rsidP="00C930C8">
            <w:pPr>
              <w:tabs>
                <w:tab w:val="left" w:pos="6510"/>
              </w:tabs>
              <w:spacing w:after="0"/>
              <w:rPr>
                <w:sz w:val="20"/>
                <w:szCs w:val="20"/>
              </w:rPr>
            </w:pPr>
          </w:p>
        </w:tc>
      </w:tr>
    </w:tbl>
    <w:p w14:paraId="66D50037" w14:textId="77777777" w:rsidR="00327450" w:rsidRDefault="00327450" w:rsidP="0085227B">
      <w:pPr>
        <w:spacing w:after="0"/>
      </w:pPr>
    </w:p>
    <w:p w14:paraId="4A20F2E9" w14:textId="00D4AE2D" w:rsidR="00327450" w:rsidRDefault="00756E73" w:rsidP="002B2563">
      <w:pPr>
        <w:spacing w:after="0"/>
        <w:ind w:hanging="360"/>
        <w:rPr>
          <w:rFonts w:asciiTheme="minorHAnsi" w:hAnsiTheme="minorHAnsi"/>
          <w:b/>
          <w:sz w:val="20"/>
          <w:szCs w:val="20"/>
        </w:rPr>
      </w:pPr>
      <w:r w:rsidRPr="00327450">
        <w:rPr>
          <w:rFonts w:asciiTheme="minorHAnsi" w:hAnsiTheme="minorHAnsi"/>
          <w:b/>
          <w:sz w:val="20"/>
          <w:szCs w:val="20"/>
        </w:rPr>
        <w:t>I hereby acknowledge that:</w:t>
      </w:r>
    </w:p>
    <w:p w14:paraId="7A2AA8B8" w14:textId="77777777" w:rsidR="002B2563" w:rsidRPr="002B2563" w:rsidRDefault="002B2563" w:rsidP="002B2563">
      <w:pPr>
        <w:spacing w:after="0"/>
        <w:ind w:hanging="360"/>
        <w:rPr>
          <w:rFonts w:asciiTheme="minorHAnsi" w:hAnsiTheme="minorHAnsi"/>
          <w:b/>
          <w:sz w:val="20"/>
          <w:szCs w:val="20"/>
        </w:rPr>
      </w:pPr>
    </w:p>
    <w:tbl>
      <w:tblPr>
        <w:tblStyle w:val="TableGrid"/>
        <w:tblW w:w="10045" w:type="dxa"/>
        <w:tblInd w:w="-365" w:type="dxa"/>
        <w:tblLook w:val="04A0" w:firstRow="1" w:lastRow="0" w:firstColumn="1" w:lastColumn="0" w:noHBand="0" w:noVBand="1"/>
      </w:tblPr>
      <w:tblGrid>
        <w:gridCol w:w="540"/>
        <w:gridCol w:w="8100"/>
        <w:gridCol w:w="720"/>
        <w:gridCol w:w="685"/>
      </w:tblGrid>
      <w:tr w:rsidR="002B2563" w:rsidRPr="00327450" w14:paraId="6EF539F8" w14:textId="77777777" w:rsidTr="002D4D2E">
        <w:trPr>
          <w:trHeight w:val="283"/>
          <w:tblHeader/>
        </w:trPr>
        <w:tc>
          <w:tcPr>
            <w:tcW w:w="540" w:type="dxa"/>
            <w:shd w:val="clear" w:color="auto" w:fill="D9E2F3" w:themeFill="accent1" w:themeFillTint="33"/>
            <w:vAlign w:val="center"/>
          </w:tcPr>
          <w:p w14:paraId="7011C907" w14:textId="77777777" w:rsidR="002B2563" w:rsidRPr="00327450" w:rsidRDefault="002B2563" w:rsidP="003F0F64">
            <w:pPr>
              <w:spacing w:after="0"/>
              <w:jc w:val="right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8100" w:type="dxa"/>
            <w:shd w:val="clear" w:color="auto" w:fill="D9E2F3" w:themeFill="accent1" w:themeFillTint="33"/>
          </w:tcPr>
          <w:p w14:paraId="755A10EB" w14:textId="311B75E6" w:rsidR="002B2563" w:rsidRPr="00555872" w:rsidRDefault="00555872" w:rsidP="00555872">
            <w:pPr>
              <w:spacing w:after="0"/>
              <w:jc w:val="right"/>
              <w:rPr>
                <w:rFonts w:asciiTheme="minorHAnsi" w:hAnsiTheme="minorHAnsi"/>
                <w:b/>
                <w:sz w:val="20"/>
                <w:szCs w:val="20"/>
              </w:rPr>
            </w:pPr>
            <w:r w:rsidRPr="00555872">
              <w:rPr>
                <w:rFonts w:asciiTheme="minorHAnsi" w:hAnsiTheme="minorHAnsi"/>
                <w:b/>
                <w:sz w:val="20"/>
                <w:szCs w:val="20"/>
              </w:rPr>
              <w:t xml:space="preserve">Please tick the appropriate box </w:t>
            </w:r>
          </w:p>
        </w:tc>
        <w:tc>
          <w:tcPr>
            <w:tcW w:w="720" w:type="dxa"/>
            <w:shd w:val="clear" w:color="auto" w:fill="D9E2F3" w:themeFill="accent1" w:themeFillTint="33"/>
            <w:vAlign w:val="center"/>
          </w:tcPr>
          <w:p w14:paraId="1B47FF7C" w14:textId="09EDB394" w:rsidR="002B2563" w:rsidRPr="00555872" w:rsidRDefault="002B2563" w:rsidP="003F0F64">
            <w:pPr>
              <w:spacing w:after="0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555872">
              <w:rPr>
                <w:rFonts w:asciiTheme="minorHAnsi" w:hAnsiTheme="minorHAnsi"/>
                <w:b/>
                <w:sz w:val="20"/>
                <w:szCs w:val="20"/>
              </w:rPr>
              <w:t>Yes</w:t>
            </w:r>
          </w:p>
        </w:tc>
        <w:tc>
          <w:tcPr>
            <w:tcW w:w="685" w:type="dxa"/>
            <w:shd w:val="clear" w:color="auto" w:fill="D9E2F3" w:themeFill="accent1" w:themeFillTint="33"/>
            <w:vAlign w:val="center"/>
          </w:tcPr>
          <w:p w14:paraId="3420F21E" w14:textId="7F0EE8D6" w:rsidR="002B2563" w:rsidRPr="00555872" w:rsidRDefault="002B2563" w:rsidP="003F0F64">
            <w:pPr>
              <w:spacing w:after="0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555872">
              <w:rPr>
                <w:rFonts w:asciiTheme="minorHAnsi" w:hAnsiTheme="minorHAnsi"/>
                <w:b/>
                <w:sz w:val="20"/>
                <w:szCs w:val="20"/>
              </w:rPr>
              <w:t>No</w:t>
            </w:r>
          </w:p>
        </w:tc>
      </w:tr>
      <w:tr w:rsidR="002B2563" w:rsidRPr="00327450" w14:paraId="79734633" w14:textId="77777777" w:rsidTr="002D4D2E">
        <w:trPr>
          <w:trHeight w:val="283"/>
        </w:trPr>
        <w:tc>
          <w:tcPr>
            <w:tcW w:w="540" w:type="dxa"/>
            <w:vAlign w:val="center"/>
          </w:tcPr>
          <w:p w14:paraId="50BDCD76" w14:textId="00024005" w:rsidR="002B2563" w:rsidRPr="00327450" w:rsidRDefault="002B2563" w:rsidP="00327450">
            <w:pPr>
              <w:spacing w:after="0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1</w:t>
            </w:r>
          </w:p>
        </w:tc>
        <w:tc>
          <w:tcPr>
            <w:tcW w:w="8100" w:type="dxa"/>
          </w:tcPr>
          <w:p w14:paraId="1C801723" w14:textId="2C0BF55E" w:rsidR="002B2563" w:rsidRPr="00327450" w:rsidRDefault="002B2563" w:rsidP="00327450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327450">
              <w:rPr>
                <w:rFonts w:asciiTheme="minorHAnsi" w:hAnsiTheme="minorHAnsi"/>
                <w:sz w:val="20"/>
                <w:szCs w:val="20"/>
              </w:rPr>
              <w:t xml:space="preserve">My signature is my acknowledgement that I have agreed to participate in the research titled 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above. </w:t>
            </w:r>
          </w:p>
        </w:tc>
        <w:tc>
          <w:tcPr>
            <w:tcW w:w="720" w:type="dxa"/>
            <w:vAlign w:val="center"/>
          </w:tcPr>
          <w:p w14:paraId="7904696F" w14:textId="77777777" w:rsidR="002B2563" w:rsidRPr="00327450" w:rsidRDefault="002B2563" w:rsidP="003F0F64">
            <w:pPr>
              <w:spacing w:after="0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685" w:type="dxa"/>
            <w:vAlign w:val="center"/>
          </w:tcPr>
          <w:p w14:paraId="394DD1B8" w14:textId="77777777" w:rsidR="002B2563" w:rsidRPr="00327450" w:rsidRDefault="002B2563" w:rsidP="003F0F64">
            <w:pPr>
              <w:spacing w:after="0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2B2563" w:rsidRPr="00327450" w14:paraId="5F188C57" w14:textId="77777777" w:rsidTr="002D4D2E">
        <w:trPr>
          <w:trHeight w:val="283"/>
        </w:trPr>
        <w:tc>
          <w:tcPr>
            <w:tcW w:w="540" w:type="dxa"/>
            <w:vAlign w:val="center"/>
          </w:tcPr>
          <w:p w14:paraId="565901DF" w14:textId="45DBFE1B" w:rsidR="002B2563" w:rsidRPr="00327450" w:rsidRDefault="002B2563" w:rsidP="00327450">
            <w:pPr>
              <w:spacing w:after="0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2</w:t>
            </w:r>
          </w:p>
        </w:tc>
        <w:tc>
          <w:tcPr>
            <w:tcW w:w="8100" w:type="dxa"/>
          </w:tcPr>
          <w:p w14:paraId="2FA99EB4" w14:textId="25C5C216" w:rsidR="002B2563" w:rsidRPr="00327450" w:rsidRDefault="002B2563" w:rsidP="00327450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327450">
              <w:rPr>
                <w:rFonts w:asciiTheme="minorHAnsi" w:hAnsiTheme="minorHAnsi"/>
                <w:sz w:val="20"/>
                <w:szCs w:val="20"/>
              </w:rPr>
              <w:t>I have read or have been explained and understand the information and research procedure written in the information sheet given to me.</w:t>
            </w:r>
          </w:p>
        </w:tc>
        <w:tc>
          <w:tcPr>
            <w:tcW w:w="720" w:type="dxa"/>
            <w:vAlign w:val="center"/>
          </w:tcPr>
          <w:p w14:paraId="193A3F4D" w14:textId="77777777" w:rsidR="002B2563" w:rsidRPr="00327450" w:rsidRDefault="002B2563" w:rsidP="003F0F64">
            <w:pPr>
              <w:spacing w:after="0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685" w:type="dxa"/>
            <w:vAlign w:val="center"/>
          </w:tcPr>
          <w:p w14:paraId="6A9B33A1" w14:textId="77777777" w:rsidR="002B2563" w:rsidRPr="00327450" w:rsidRDefault="002B2563" w:rsidP="003F0F64">
            <w:pPr>
              <w:spacing w:after="0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2B2563" w:rsidRPr="00327450" w14:paraId="33D5CB05" w14:textId="77777777" w:rsidTr="002D4D2E">
        <w:trPr>
          <w:trHeight w:val="283"/>
        </w:trPr>
        <w:tc>
          <w:tcPr>
            <w:tcW w:w="540" w:type="dxa"/>
            <w:vAlign w:val="center"/>
          </w:tcPr>
          <w:p w14:paraId="4BCCD22D" w14:textId="5B143CAC" w:rsidR="002B2563" w:rsidRPr="00327450" w:rsidRDefault="002B2563" w:rsidP="00327450">
            <w:pPr>
              <w:spacing w:after="0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3</w:t>
            </w:r>
          </w:p>
        </w:tc>
        <w:tc>
          <w:tcPr>
            <w:tcW w:w="8100" w:type="dxa"/>
          </w:tcPr>
          <w:p w14:paraId="0BA7E9C2" w14:textId="3A301543" w:rsidR="002B2563" w:rsidRPr="00327450" w:rsidRDefault="002B2563" w:rsidP="00327450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327450">
              <w:rPr>
                <w:rFonts w:asciiTheme="minorHAnsi" w:hAnsiTheme="minorHAnsi"/>
                <w:sz w:val="20"/>
                <w:szCs w:val="20"/>
              </w:rPr>
              <w:t xml:space="preserve">I agree that the interview/focus group/observation conducted during the research will be audio/video-taped </w:t>
            </w:r>
            <w:r w:rsidRPr="00327450">
              <w:rPr>
                <w:rFonts w:asciiTheme="minorHAnsi" w:hAnsiTheme="minorHAnsi"/>
                <w:b/>
                <w:sz w:val="20"/>
                <w:szCs w:val="20"/>
              </w:rPr>
              <w:t>(</w:t>
            </w:r>
            <w:r w:rsidRPr="00327450">
              <w:rPr>
                <w:rFonts w:asciiTheme="minorHAnsi" w:hAnsiTheme="minorHAnsi"/>
                <w:b/>
                <w:i/>
                <w:sz w:val="20"/>
                <w:szCs w:val="20"/>
              </w:rPr>
              <w:t xml:space="preserve">please </w:t>
            </w:r>
            <w:r>
              <w:rPr>
                <w:rFonts w:asciiTheme="minorHAnsi" w:hAnsiTheme="minorHAnsi"/>
                <w:b/>
                <w:i/>
                <w:sz w:val="20"/>
                <w:szCs w:val="20"/>
              </w:rPr>
              <w:t>circle as appropriate).</w:t>
            </w:r>
          </w:p>
        </w:tc>
        <w:tc>
          <w:tcPr>
            <w:tcW w:w="720" w:type="dxa"/>
            <w:vAlign w:val="center"/>
          </w:tcPr>
          <w:p w14:paraId="43BF700C" w14:textId="77777777" w:rsidR="002B2563" w:rsidRPr="00327450" w:rsidRDefault="002B2563" w:rsidP="003F0F64">
            <w:pPr>
              <w:spacing w:after="0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685" w:type="dxa"/>
            <w:vAlign w:val="center"/>
          </w:tcPr>
          <w:p w14:paraId="223A5B85" w14:textId="77777777" w:rsidR="002B2563" w:rsidRPr="00327450" w:rsidRDefault="002B2563" w:rsidP="003F0F64">
            <w:pPr>
              <w:spacing w:after="0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2B2563" w:rsidRPr="00327450" w14:paraId="78CF2E30" w14:textId="77777777" w:rsidTr="002D4D2E">
        <w:trPr>
          <w:trHeight w:val="283"/>
        </w:trPr>
        <w:tc>
          <w:tcPr>
            <w:tcW w:w="540" w:type="dxa"/>
            <w:vAlign w:val="center"/>
          </w:tcPr>
          <w:p w14:paraId="2BDA4028" w14:textId="630B84F1" w:rsidR="002B2563" w:rsidRPr="00327450" w:rsidRDefault="002B2563" w:rsidP="00327450">
            <w:pPr>
              <w:spacing w:after="0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4</w:t>
            </w:r>
          </w:p>
        </w:tc>
        <w:tc>
          <w:tcPr>
            <w:tcW w:w="8100" w:type="dxa"/>
          </w:tcPr>
          <w:p w14:paraId="6EDC00FD" w14:textId="30396182" w:rsidR="002B2563" w:rsidRPr="00327450" w:rsidRDefault="002B2563" w:rsidP="00327450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327450">
              <w:rPr>
                <w:rFonts w:asciiTheme="minorHAnsi" w:hAnsiTheme="minorHAnsi"/>
                <w:sz w:val="20"/>
                <w:szCs w:val="20"/>
              </w:rPr>
              <w:t xml:space="preserve">I am free to withdraw from the study at any time before data analysis. It is entirely my choice whether or not to inform the Principal Investigator the reason for withdrawal. I understand the withdrawal will not adversely affect me in any way. </w:t>
            </w:r>
          </w:p>
        </w:tc>
        <w:tc>
          <w:tcPr>
            <w:tcW w:w="720" w:type="dxa"/>
            <w:vAlign w:val="center"/>
          </w:tcPr>
          <w:p w14:paraId="091EEE89" w14:textId="77777777" w:rsidR="002B2563" w:rsidRPr="00327450" w:rsidRDefault="002B2563" w:rsidP="003F0F64">
            <w:pPr>
              <w:spacing w:after="0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685" w:type="dxa"/>
            <w:vAlign w:val="center"/>
          </w:tcPr>
          <w:p w14:paraId="02B1C495" w14:textId="77777777" w:rsidR="002B2563" w:rsidRPr="00327450" w:rsidRDefault="002B2563" w:rsidP="003F0F64">
            <w:pPr>
              <w:spacing w:after="0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2B2563" w:rsidRPr="00327450" w14:paraId="037730EC" w14:textId="77777777" w:rsidTr="002D4D2E">
        <w:trPr>
          <w:trHeight w:val="283"/>
        </w:trPr>
        <w:tc>
          <w:tcPr>
            <w:tcW w:w="540" w:type="dxa"/>
            <w:vAlign w:val="center"/>
          </w:tcPr>
          <w:p w14:paraId="48C11167" w14:textId="35AFE858" w:rsidR="002B2563" w:rsidRPr="00327450" w:rsidRDefault="002B2563" w:rsidP="00327450">
            <w:pPr>
              <w:spacing w:after="0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5</w:t>
            </w:r>
          </w:p>
        </w:tc>
        <w:tc>
          <w:tcPr>
            <w:tcW w:w="8100" w:type="dxa"/>
          </w:tcPr>
          <w:p w14:paraId="31C5786E" w14:textId="594A7C8A" w:rsidR="002B2563" w:rsidRPr="00327450" w:rsidRDefault="002B2563" w:rsidP="00327450">
            <w:pPr>
              <w:spacing w:after="0"/>
              <w:jc w:val="both"/>
              <w:rPr>
                <w:rFonts w:asciiTheme="minorHAnsi" w:hAnsiTheme="minorHAnsi"/>
                <w:sz w:val="20"/>
                <w:szCs w:val="20"/>
              </w:rPr>
            </w:pPr>
            <w:r w:rsidRPr="00327450">
              <w:rPr>
                <w:rFonts w:asciiTheme="minorHAnsi" w:hAnsiTheme="minorHAnsi"/>
                <w:sz w:val="20"/>
                <w:szCs w:val="20"/>
              </w:rPr>
              <w:t xml:space="preserve">I am aware that my information cannot be withdrawn or excluded from the data 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as these are taken anonymously </w:t>
            </w:r>
            <w:r w:rsidRPr="00327450">
              <w:rPr>
                <w:rFonts w:asciiTheme="minorHAnsi" w:hAnsiTheme="minorHAnsi"/>
                <w:b/>
                <w:sz w:val="20"/>
                <w:szCs w:val="20"/>
              </w:rPr>
              <w:t>(</w:t>
            </w:r>
            <w:r w:rsidRPr="00327450">
              <w:rPr>
                <w:rFonts w:asciiTheme="minorHAnsi" w:hAnsiTheme="minorHAnsi"/>
                <w:b/>
                <w:i/>
                <w:sz w:val="20"/>
                <w:szCs w:val="20"/>
              </w:rPr>
              <w:t>This phrase might be needed if data are collected anonymously. Please edit accordingly</w:t>
            </w:r>
            <w:r w:rsidRPr="00327450">
              <w:rPr>
                <w:rFonts w:asciiTheme="minorHAnsi" w:hAnsiTheme="minorHAnsi"/>
                <w:b/>
                <w:sz w:val="20"/>
                <w:szCs w:val="20"/>
              </w:rPr>
              <w:t>).</w:t>
            </w:r>
          </w:p>
        </w:tc>
        <w:tc>
          <w:tcPr>
            <w:tcW w:w="720" w:type="dxa"/>
            <w:vAlign w:val="center"/>
          </w:tcPr>
          <w:p w14:paraId="7FA9EFE5" w14:textId="77777777" w:rsidR="002B2563" w:rsidRPr="00327450" w:rsidRDefault="002B2563" w:rsidP="003F0F64">
            <w:pPr>
              <w:spacing w:after="0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685" w:type="dxa"/>
            <w:vAlign w:val="center"/>
          </w:tcPr>
          <w:p w14:paraId="35651F86" w14:textId="77777777" w:rsidR="002B2563" w:rsidRPr="00327450" w:rsidRDefault="002B2563" w:rsidP="003F0F64">
            <w:pPr>
              <w:spacing w:after="0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2B2563" w:rsidRPr="00327450" w14:paraId="18595D80" w14:textId="77777777" w:rsidTr="002D4D2E">
        <w:trPr>
          <w:trHeight w:val="283"/>
        </w:trPr>
        <w:tc>
          <w:tcPr>
            <w:tcW w:w="540" w:type="dxa"/>
            <w:vAlign w:val="center"/>
          </w:tcPr>
          <w:p w14:paraId="3F2BF222" w14:textId="0008C5BF" w:rsidR="002B2563" w:rsidRPr="00327450" w:rsidRDefault="002B2563" w:rsidP="00327450">
            <w:pPr>
              <w:spacing w:after="0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6</w:t>
            </w:r>
          </w:p>
        </w:tc>
        <w:tc>
          <w:tcPr>
            <w:tcW w:w="8100" w:type="dxa"/>
          </w:tcPr>
          <w:p w14:paraId="13F4D526" w14:textId="1B045472" w:rsidR="002B2563" w:rsidRPr="00327450" w:rsidRDefault="002B2563" w:rsidP="00C03EAF">
            <w:pPr>
              <w:spacing w:after="0"/>
              <w:rPr>
                <w:rFonts w:asciiTheme="minorHAnsi" w:hAnsiTheme="minorHAnsi"/>
                <w:sz w:val="20"/>
                <w:szCs w:val="20"/>
              </w:rPr>
            </w:pPr>
            <w:r w:rsidRPr="00327450">
              <w:rPr>
                <w:rFonts w:asciiTheme="minorHAnsi" w:hAnsiTheme="minorHAnsi"/>
                <w:sz w:val="20"/>
                <w:szCs w:val="20"/>
              </w:rPr>
              <w:t xml:space="preserve">I agree that </w:t>
            </w:r>
            <w:r w:rsidR="002A4D1D">
              <w:rPr>
                <w:rFonts w:asciiTheme="minorHAnsi" w:hAnsiTheme="minorHAnsi"/>
                <w:sz w:val="20"/>
                <w:szCs w:val="20"/>
              </w:rPr>
              <w:t xml:space="preserve">the </w:t>
            </w:r>
            <w:r w:rsidRPr="00327450">
              <w:rPr>
                <w:rFonts w:asciiTheme="minorHAnsi" w:hAnsiTheme="minorHAnsi"/>
                <w:sz w:val="20"/>
                <w:szCs w:val="20"/>
              </w:rPr>
              <w:t xml:space="preserve">information provided by me will be used only for this research. </w:t>
            </w:r>
          </w:p>
        </w:tc>
        <w:tc>
          <w:tcPr>
            <w:tcW w:w="720" w:type="dxa"/>
            <w:vAlign w:val="center"/>
          </w:tcPr>
          <w:p w14:paraId="32A1E1A1" w14:textId="77777777" w:rsidR="002B2563" w:rsidRPr="00327450" w:rsidRDefault="002B2563" w:rsidP="003F0F64">
            <w:pPr>
              <w:spacing w:after="0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685" w:type="dxa"/>
            <w:vAlign w:val="center"/>
          </w:tcPr>
          <w:p w14:paraId="0759BAA1" w14:textId="77777777" w:rsidR="002B2563" w:rsidRPr="00327450" w:rsidRDefault="002B2563" w:rsidP="003F0F64">
            <w:pPr>
              <w:spacing w:after="0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2B2563" w:rsidRPr="00327450" w14:paraId="1EBF363F" w14:textId="77777777" w:rsidTr="002D4D2E">
        <w:trPr>
          <w:trHeight w:val="283"/>
        </w:trPr>
        <w:tc>
          <w:tcPr>
            <w:tcW w:w="540" w:type="dxa"/>
            <w:vAlign w:val="center"/>
          </w:tcPr>
          <w:p w14:paraId="3764B504" w14:textId="0062091E" w:rsidR="002B2563" w:rsidRPr="00327450" w:rsidRDefault="002B2563" w:rsidP="00327450">
            <w:pPr>
              <w:spacing w:after="0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7</w:t>
            </w:r>
          </w:p>
        </w:tc>
        <w:tc>
          <w:tcPr>
            <w:tcW w:w="8100" w:type="dxa"/>
          </w:tcPr>
          <w:p w14:paraId="2D81392A" w14:textId="10285D01" w:rsidR="002B2563" w:rsidRPr="00327450" w:rsidRDefault="002B2563" w:rsidP="00C03EAF">
            <w:pPr>
              <w:spacing w:after="0"/>
              <w:rPr>
                <w:rFonts w:asciiTheme="minorHAnsi" w:hAnsiTheme="minorHAnsi"/>
                <w:sz w:val="20"/>
                <w:szCs w:val="20"/>
              </w:rPr>
            </w:pPr>
            <w:r w:rsidRPr="00327450">
              <w:rPr>
                <w:rFonts w:asciiTheme="minorHAnsi" w:hAnsiTheme="minorHAnsi"/>
                <w:sz w:val="20"/>
                <w:szCs w:val="20"/>
              </w:rPr>
              <w:t xml:space="preserve">I agree that </w:t>
            </w:r>
            <w:r w:rsidR="002A4D1D">
              <w:rPr>
                <w:rFonts w:asciiTheme="minorHAnsi" w:hAnsiTheme="minorHAnsi"/>
                <w:sz w:val="20"/>
                <w:szCs w:val="20"/>
              </w:rPr>
              <w:t xml:space="preserve">the </w:t>
            </w:r>
            <w:r w:rsidRPr="00327450">
              <w:rPr>
                <w:rFonts w:asciiTheme="minorHAnsi" w:hAnsiTheme="minorHAnsi"/>
                <w:sz w:val="20"/>
                <w:szCs w:val="20"/>
              </w:rPr>
              <w:t>manuscript(s) may be produced from this research and published accordingly, and my identity will be kept confidential.</w:t>
            </w:r>
          </w:p>
        </w:tc>
        <w:tc>
          <w:tcPr>
            <w:tcW w:w="720" w:type="dxa"/>
            <w:vAlign w:val="center"/>
          </w:tcPr>
          <w:p w14:paraId="517ACA83" w14:textId="77777777" w:rsidR="002B2563" w:rsidRPr="00327450" w:rsidRDefault="002B2563" w:rsidP="003F0F64">
            <w:pPr>
              <w:spacing w:after="0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685" w:type="dxa"/>
            <w:vAlign w:val="center"/>
          </w:tcPr>
          <w:p w14:paraId="6EB7DDA7" w14:textId="77777777" w:rsidR="002B2563" w:rsidRPr="00327450" w:rsidRDefault="002B2563" w:rsidP="003F0F64">
            <w:pPr>
              <w:spacing w:after="0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2B2563" w:rsidRPr="00327450" w14:paraId="09B61FD3" w14:textId="77777777" w:rsidTr="002D4D2E">
        <w:trPr>
          <w:trHeight w:val="283"/>
        </w:trPr>
        <w:tc>
          <w:tcPr>
            <w:tcW w:w="540" w:type="dxa"/>
            <w:vAlign w:val="center"/>
          </w:tcPr>
          <w:p w14:paraId="2890DBFD" w14:textId="1731B118" w:rsidR="002B2563" w:rsidRPr="00327450" w:rsidRDefault="002B2563" w:rsidP="00327450">
            <w:pPr>
              <w:spacing w:after="0"/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8</w:t>
            </w:r>
          </w:p>
        </w:tc>
        <w:tc>
          <w:tcPr>
            <w:tcW w:w="8100" w:type="dxa"/>
          </w:tcPr>
          <w:p w14:paraId="58544F3A" w14:textId="5C79541A" w:rsidR="002B2563" w:rsidRPr="00327450" w:rsidRDefault="002B2563" w:rsidP="00C03EAF">
            <w:pPr>
              <w:spacing w:after="0"/>
              <w:rPr>
                <w:rFonts w:asciiTheme="minorHAnsi" w:hAnsiTheme="minorHAnsi"/>
                <w:sz w:val="20"/>
                <w:szCs w:val="20"/>
              </w:rPr>
            </w:pPr>
            <w:r w:rsidRPr="00327450">
              <w:rPr>
                <w:rFonts w:asciiTheme="minorHAnsi" w:hAnsiTheme="minorHAnsi"/>
                <w:sz w:val="20"/>
                <w:szCs w:val="20"/>
              </w:rPr>
              <w:t>I have read or have been explained and understood the information in this consent form. Any questions that I had have been duly answered.</w:t>
            </w:r>
          </w:p>
        </w:tc>
        <w:tc>
          <w:tcPr>
            <w:tcW w:w="720" w:type="dxa"/>
            <w:vAlign w:val="center"/>
          </w:tcPr>
          <w:p w14:paraId="35704780" w14:textId="77777777" w:rsidR="002B2563" w:rsidRPr="00327450" w:rsidRDefault="002B2563" w:rsidP="003F0F64">
            <w:pPr>
              <w:spacing w:after="0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685" w:type="dxa"/>
            <w:vAlign w:val="center"/>
          </w:tcPr>
          <w:p w14:paraId="2F73D4C4" w14:textId="77777777" w:rsidR="002B2563" w:rsidRPr="00327450" w:rsidRDefault="002B2563" w:rsidP="003F0F64">
            <w:pPr>
              <w:spacing w:after="0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</w:tr>
    </w:tbl>
    <w:p w14:paraId="5338C6B6" w14:textId="77777777" w:rsidR="003F0F64" w:rsidRPr="00327450" w:rsidRDefault="003F0F64" w:rsidP="0085227B">
      <w:pPr>
        <w:spacing w:after="0"/>
        <w:rPr>
          <w:rFonts w:asciiTheme="minorHAnsi" w:hAnsiTheme="minorHAnsi"/>
          <w:sz w:val="20"/>
          <w:szCs w:val="20"/>
        </w:rPr>
      </w:pPr>
    </w:p>
    <w:p w14:paraId="675E4CB0" w14:textId="77777777" w:rsidR="001E1D5A" w:rsidRPr="00327450" w:rsidRDefault="001E1D5A" w:rsidP="001E1D5A">
      <w:pPr>
        <w:spacing w:after="0"/>
        <w:rPr>
          <w:rFonts w:asciiTheme="minorHAnsi" w:hAnsiTheme="minorHAnsi"/>
          <w:sz w:val="20"/>
          <w:szCs w:val="2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680"/>
        <w:gridCol w:w="4680"/>
      </w:tblGrid>
      <w:tr w:rsidR="00F34793" w:rsidRPr="00327450" w14:paraId="3F4A0D6D" w14:textId="77777777" w:rsidTr="00CD0309">
        <w:tc>
          <w:tcPr>
            <w:tcW w:w="4788" w:type="dxa"/>
            <w:shd w:val="clear" w:color="auto" w:fill="auto"/>
          </w:tcPr>
          <w:p w14:paraId="27B0FCBE" w14:textId="77777777" w:rsidR="001E1D5A" w:rsidRPr="00327450" w:rsidRDefault="001E1D5A" w:rsidP="003F0F64">
            <w:pPr>
              <w:spacing w:after="0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327450">
              <w:rPr>
                <w:rFonts w:asciiTheme="minorHAnsi" w:hAnsiTheme="minorHAnsi"/>
                <w:sz w:val="20"/>
                <w:szCs w:val="20"/>
              </w:rPr>
              <w:t>_____________________________________</w:t>
            </w:r>
          </w:p>
          <w:p w14:paraId="4BDCC1B7" w14:textId="510422D0" w:rsidR="001E1D5A" w:rsidRPr="00327450" w:rsidRDefault="001E1D5A" w:rsidP="003F0F64">
            <w:pPr>
              <w:spacing w:after="0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327450">
              <w:rPr>
                <w:rFonts w:asciiTheme="minorHAnsi" w:hAnsiTheme="minorHAnsi"/>
                <w:sz w:val="20"/>
                <w:szCs w:val="20"/>
              </w:rPr>
              <w:t>Signature (Participant)</w:t>
            </w:r>
          </w:p>
          <w:p w14:paraId="7DACC9EC" w14:textId="77777777" w:rsidR="001E1D5A" w:rsidRPr="00327450" w:rsidRDefault="001E1D5A" w:rsidP="003F0F64">
            <w:pPr>
              <w:spacing w:after="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  <w:p w14:paraId="68CB5F0A" w14:textId="77777777" w:rsidR="001E1D5A" w:rsidRPr="00327450" w:rsidRDefault="001E1D5A" w:rsidP="003F0F64">
            <w:pPr>
              <w:spacing w:after="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  <w:p w14:paraId="5D09E9A8" w14:textId="77777777" w:rsidR="001E1D5A" w:rsidRPr="00327450" w:rsidRDefault="001E1D5A" w:rsidP="003F0F64">
            <w:pPr>
              <w:spacing w:after="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4788" w:type="dxa"/>
            <w:shd w:val="clear" w:color="auto" w:fill="auto"/>
          </w:tcPr>
          <w:p w14:paraId="6055C8DE" w14:textId="77777777" w:rsidR="001E1D5A" w:rsidRPr="00327450" w:rsidRDefault="001E1D5A" w:rsidP="003F0F64">
            <w:pPr>
              <w:spacing w:after="0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327450">
              <w:rPr>
                <w:rFonts w:asciiTheme="minorHAnsi" w:hAnsiTheme="minorHAnsi"/>
                <w:sz w:val="20"/>
                <w:szCs w:val="20"/>
              </w:rPr>
              <w:t>_____________________________________</w:t>
            </w:r>
          </w:p>
          <w:p w14:paraId="5607C9A2" w14:textId="77777777" w:rsidR="001E1D5A" w:rsidRPr="00327450" w:rsidRDefault="001E1D5A" w:rsidP="003F0F64">
            <w:pPr>
              <w:spacing w:after="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327450">
              <w:rPr>
                <w:rFonts w:asciiTheme="minorHAnsi" w:hAnsiTheme="minorHAnsi"/>
                <w:sz w:val="20"/>
                <w:szCs w:val="20"/>
              </w:rPr>
              <w:t>Date</w:t>
            </w:r>
          </w:p>
          <w:p w14:paraId="03CF35A8" w14:textId="012BAA35" w:rsidR="004C4635" w:rsidRPr="00327450" w:rsidRDefault="004C4635" w:rsidP="003F0F64">
            <w:pPr>
              <w:spacing w:after="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F34793" w:rsidRPr="00327450" w14:paraId="1331D1BF" w14:textId="77777777" w:rsidTr="00CD0309">
        <w:tc>
          <w:tcPr>
            <w:tcW w:w="4788" w:type="dxa"/>
            <w:shd w:val="clear" w:color="auto" w:fill="auto"/>
          </w:tcPr>
          <w:p w14:paraId="16F1EC90" w14:textId="77777777" w:rsidR="001E1D5A" w:rsidRPr="00327450" w:rsidRDefault="001E1D5A" w:rsidP="003F0F64">
            <w:pPr>
              <w:spacing w:after="0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327450">
              <w:rPr>
                <w:rFonts w:asciiTheme="minorHAnsi" w:hAnsiTheme="minorHAnsi"/>
                <w:sz w:val="20"/>
                <w:szCs w:val="20"/>
              </w:rPr>
              <w:t>_____________________________________</w:t>
            </w:r>
          </w:p>
          <w:p w14:paraId="5A0CFB3F" w14:textId="3F664224" w:rsidR="001E1D5A" w:rsidRPr="00327450" w:rsidRDefault="001E1D5A" w:rsidP="003F0F64">
            <w:pPr>
              <w:spacing w:after="0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327450">
              <w:rPr>
                <w:rFonts w:asciiTheme="minorHAnsi" w:hAnsiTheme="minorHAnsi"/>
                <w:sz w:val="20"/>
                <w:szCs w:val="20"/>
              </w:rPr>
              <w:t>Signature (</w:t>
            </w:r>
            <w:r w:rsidR="00714FBA" w:rsidRPr="00327450">
              <w:rPr>
                <w:rFonts w:asciiTheme="minorHAnsi" w:hAnsiTheme="minorHAnsi"/>
                <w:sz w:val="20"/>
                <w:szCs w:val="20"/>
              </w:rPr>
              <w:t>Researcher</w:t>
            </w:r>
            <w:r w:rsidRPr="00327450">
              <w:rPr>
                <w:rFonts w:asciiTheme="minorHAnsi" w:hAnsiTheme="minorHAnsi"/>
                <w:sz w:val="20"/>
                <w:szCs w:val="20"/>
              </w:rPr>
              <w:t>)</w:t>
            </w:r>
          </w:p>
          <w:p w14:paraId="62E6676E" w14:textId="77777777" w:rsidR="001E1D5A" w:rsidRPr="00327450" w:rsidRDefault="001E1D5A" w:rsidP="003F0F64">
            <w:pPr>
              <w:spacing w:after="0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4788" w:type="dxa"/>
            <w:shd w:val="clear" w:color="auto" w:fill="auto"/>
          </w:tcPr>
          <w:p w14:paraId="3C1AC48C" w14:textId="77777777" w:rsidR="001E1D5A" w:rsidRPr="00327450" w:rsidRDefault="001E1D5A" w:rsidP="003F0F64">
            <w:pPr>
              <w:spacing w:after="0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327450">
              <w:rPr>
                <w:rFonts w:asciiTheme="minorHAnsi" w:hAnsiTheme="minorHAnsi"/>
                <w:sz w:val="20"/>
                <w:szCs w:val="20"/>
              </w:rPr>
              <w:t>_____________________________________</w:t>
            </w:r>
          </w:p>
          <w:p w14:paraId="69F303AD" w14:textId="77777777" w:rsidR="001E1D5A" w:rsidRPr="00327450" w:rsidRDefault="001E1D5A" w:rsidP="003F0F64">
            <w:pPr>
              <w:spacing w:after="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327450">
              <w:rPr>
                <w:rFonts w:asciiTheme="minorHAnsi" w:hAnsiTheme="minorHAnsi"/>
                <w:sz w:val="20"/>
                <w:szCs w:val="20"/>
              </w:rPr>
              <w:t>Date</w:t>
            </w:r>
          </w:p>
          <w:p w14:paraId="2AE0F55E" w14:textId="032D7319" w:rsidR="00186C0E" w:rsidRPr="00327450" w:rsidRDefault="00186C0E" w:rsidP="003F0F64">
            <w:pPr>
              <w:spacing w:after="0" w:line="240" w:lineRule="auto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</w:tr>
    </w:tbl>
    <w:p w14:paraId="44CD9BBF" w14:textId="77777777" w:rsidR="003F0F64" w:rsidRPr="00327450" w:rsidRDefault="003F0F64" w:rsidP="0085227B">
      <w:pPr>
        <w:spacing w:after="0"/>
        <w:rPr>
          <w:rFonts w:asciiTheme="minorHAnsi" w:hAnsiTheme="minorHAnsi"/>
          <w:sz w:val="20"/>
          <w:szCs w:val="20"/>
        </w:rPr>
      </w:pPr>
    </w:p>
    <w:p w14:paraId="79484182" w14:textId="780C37A5" w:rsidR="00D14EE9" w:rsidRPr="002D4D2E" w:rsidRDefault="003F0F64" w:rsidP="002D4D2E">
      <w:pPr>
        <w:spacing w:after="0"/>
        <w:jc w:val="both"/>
        <w:rPr>
          <w:b/>
          <w:sz w:val="20"/>
          <w:szCs w:val="20"/>
        </w:rPr>
      </w:pPr>
      <w:bookmarkStart w:id="0" w:name="_GoBack"/>
      <w:r w:rsidRPr="002D4D2E">
        <w:rPr>
          <w:rFonts w:asciiTheme="minorHAnsi" w:hAnsiTheme="minorHAnsi"/>
          <w:b/>
          <w:sz w:val="20"/>
          <w:szCs w:val="20"/>
        </w:rPr>
        <w:t>* This consent form</w:t>
      </w:r>
      <w:r w:rsidR="00756E73" w:rsidRPr="002D4D2E">
        <w:rPr>
          <w:rFonts w:asciiTheme="minorHAnsi" w:hAnsiTheme="minorHAnsi"/>
          <w:b/>
          <w:sz w:val="20"/>
          <w:szCs w:val="20"/>
        </w:rPr>
        <w:t xml:space="preserve"> will be signed in two copies. </w:t>
      </w:r>
      <w:r w:rsidR="002A4D1D" w:rsidRPr="002D4D2E">
        <w:rPr>
          <w:rFonts w:asciiTheme="minorHAnsi" w:hAnsiTheme="minorHAnsi"/>
          <w:b/>
          <w:sz w:val="20"/>
          <w:szCs w:val="20"/>
        </w:rPr>
        <w:t>Researchers will keep a copy of this consent form,</w:t>
      </w:r>
      <w:r w:rsidR="00756E73" w:rsidRPr="002D4D2E">
        <w:rPr>
          <w:rFonts w:asciiTheme="minorHAnsi" w:hAnsiTheme="minorHAnsi"/>
          <w:b/>
          <w:sz w:val="20"/>
          <w:szCs w:val="20"/>
        </w:rPr>
        <w:t xml:space="preserve"> and the other will be</w:t>
      </w:r>
      <w:r w:rsidR="001E1D5A" w:rsidRPr="002D4D2E">
        <w:rPr>
          <w:rFonts w:asciiTheme="minorHAnsi" w:hAnsiTheme="minorHAnsi"/>
          <w:b/>
          <w:sz w:val="20"/>
          <w:szCs w:val="20"/>
        </w:rPr>
        <w:t xml:space="preserve"> </w:t>
      </w:r>
      <w:r w:rsidR="00756E73" w:rsidRPr="002D4D2E">
        <w:rPr>
          <w:rFonts w:asciiTheme="minorHAnsi" w:hAnsiTheme="minorHAnsi"/>
          <w:b/>
          <w:sz w:val="20"/>
          <w:szCs w:val="20"/>
        </w:rPr>
        <w:t>given</w:t>
      </w:r>
      <w:r w:rsidR="00756E73" w:rsidRPr="002D4D2E">
        <w:rPr>
          <w:b/>
          <w:sz w:val="20"/>
          <w:szCs w:val="20"/>
        </w:rPr>
        <w:t xml:space="preserve"> to the signed participant.</w:t>
      </w:r>
      <w:bookmarkEnd w:id="0"/>
    </w:p>
    <w:sectPr w:rsidR="00D14EE9" w:rsidRPr="002D4D2E" w:rsidSect="002B2563">
      <w:headerReference w:type="default" r:id="rId8"/>
      <w:pgSz w:w="12240" w:h="15840"/>
      <w:pgMar w:top="990" w:right="1440" w:bottom="270" w:left="144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C8AFCA0" w14:textId="77777777" w:rsidR="00A93443" w:rsidRDefault="00A93443" w:rsidP="003A60E1">
      <w:pPr>
        <w:spacing w:after="0" w:line="240" w:lineRule="auto"/>
      </w:pPr>
      <w:r>
        <w:separator/>
      </w:r>
    </w:p>
  </w:endnote>
  <w:endnote w:type="continuationSeparator" w:id="0">
    <w:p w14:paraId="38A5D1AE" w14:textId="77777777" w:rsidR="00A93443" w:rsidRDefault="00A93443" w:rsidP="003A60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4DAC2FC" w14:textId="77777777" w:rsidR="00A93443" w:rsidRDefault="00A93443" w:rsidP="003A60E1">
      <w:pPr>
        <w:spacing w:after="0" w:line="240" w:lineRule="auto"/>
      </w:pPr>
      <w:r>
        <w:separator/>
      </w:r>
    </w:p>
  </w:footnote>
  <w:footnote w:type="continuationSeparator" w:id="0">
    <w:p w14:paraId="2D3F345B" w14:textId="77777777" w:rsidR="00A93443" w:rsidRDefault="00A93443" w:rsidP="003A60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B9ACF7" w14:textId="5EE76BD2" w:rsidR="003A60E1" w:rsidRPr="00327450" w:rsidRDefault="00F34793">
    <w:pPr>
      <w:pStyle w:val="Header"/>
      <w:rPr>
        <w:sz w:val="20"/>
      </w:rPr>
    </w:pPr>
    <w:r w:rsidRPr="00327450">
      <w:rPr>
        <w:sz w:val="20"/>
      </w:rPr>
      <w:t>IHSREC</w:t>
    </w:r>
    <w:r w:rsidRPr="00327450">
      <w:rPr>
        <w:sz w:val="20"/>
      </w:rPr>
      <w:ptab w:relativeTo="margin" w:alignment="center" w:leader="none"/>
    </w:r>
    <w:r w:rsidRPr="00327450">
      <w:rPr>
        <w:sz w:val="20"/>
      </w:rPr>
      <w:ptab w:relativeTo="margin" w:alignment="right" w:leader="none"/>
    </w:r>
    <w:r w:rsidRPr="00327450">
      <w:rPr>
        <w:sz w:val="20"/>
      </w:rPr>
      <w:t xml:space="preserve">Revised </w:t>
    </w:r>
    <w:r w:rsidR="00327450" w:rsidRPr="00327450">
      <w:rPr>
        <w:sz w:val="20"/>
      </w:rPr>
      <w:t>December 2020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D1534F"/>
    <w:multiLevelType w:val="hybridMultilevel"/>
    <w:tmpl w:val="4B1CC1E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AEB3040"/>
    <w:multiLevelType w:val="hybridMultilevel"/>
    <w:tmpl w:val="6B202D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AEF43EA"/>
    <w:multiLevelType w:val="hybridMultilevel"/>
    <w:tmpl w:val="37844EFC"/>
    <w:lvl w:ilvl="0" w:tplc="ACBC2EAA">
      <w:start w:val="1"/>
      <w:numFmt w:val="decimal"/>
      <w:lvlText w:val="%1."/>
      <w:lvlJc w:val="left"/>
      <w:pPr>
        <w:ind w:left="360" w:hanging="360"/>
      </w:pPr>
      <w:rPr>
        <w:color w:val="000000" w:themeColor="text1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5E37222E"/>
    <w:multiLevelType w:val="hybridMultilevel"/>
    <w:tmpl w:val="134A7D1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3NLIwNjM2MTMyMDBX0lEKTi0uzszPAykwrAUAqtfjBywAAAA="/>
  </w:docVars>
  <w:rsids>
    <w:rsidRoot w:val="00756E73"/>
    <w:rsid w:val="000032C1"/>
    <w:rsid w:val="00012F58"/>
    <w:rsid w:val="000649A2"/>
    <w:rsid w:val="000754CF"/>
    <w:rsid w:val="000E77C6"/>
    <w:rsid w:val="000F2E8C"/>
    <w:rsid w:val="00100456"/>
    <w:rsid w:val="00110382"/>
    <w:rsid w:val="00133CEB"/>
    <w:rsid w:val="0015109B"/>
    <w:rsid w:val="001519DB"/>
    <w:rsid w:val="00153C0B"/>
    <w:rsid w:val="0015739D"/>
    <w:rsid w:val="00177274"/>
    <w:rsid w:val="00186C0E"/>
    <w:rsid w:val="0019047B"/>
    <w:rsid w:val="00195FEF"/>
    <w:rsid w:val="001A23E8"/>
    <w:rsid w:val="001C24C5"/>
    <w:rsid w:val="001C39BB"/>
    <w:rsid w:val="001C41F5"/>
    <w:rsid w:val="001D353B"/>
    <w:rsid w:val="001E1D5A"/>
    <w:rsid w:val="00202A09"/>
    <w:rsid w:val="002179AE"/>
    <w:rsid w:val="00221658"/>
    <w:rsid w:val="002240E2"/>
    <w:rsid w:val="002317C9"/>
    <w:rsid w:val="00233C6E"/>
    <w:rsid w:val="00292A6B"/>
    <w:rsid w:val="002A4D1D"/>
    <w:rsid w:val="002B2563"/>
    <w:rsid w:val="002B5083"/>
    <w:rsid w:val="002B6A40"/>
    <w:rsid w:val="002D0F0F"/>
    <w:rsid w:val="002D4D2E"/>
    <w:rsid w:val="002F6EFF"/>
    <w:rsid w:val="00325C14"/>
    <w:rsid w:val="00327450"/>
    <w:rsid w:val="00332CA6"/>
    <w:rsid w:val="00343D12"/>
    <w:rsid w:val="00345A2B"/>
    <w:rsid w:val="00387F1D"/>
    <w:rsid w:val="003A60E1"/>
    <w:rsid w:val="003F0F64"/>
    <w:rsid w:val="00434DA4"/>
    <w:rsid w:val="00441B65"/>
    <w:rsid w:val="004446C7"/>
    <w:rsid w:val="00464F45"/>
    <w:rsid w:val="004C4635"/>
    <w:rsid w:val="004E4283"/>
    <w:rsid w:val="00504A94"/>
    <w:rsid w:val="00512B34"/>
    <w:rsid w:val="0053472E"/>
    <w:rsid w:val="0054095D"/>
    <w:rsid w:val="00541307"/>
    <w:rsid w:val="00554F8E"/>
    <w:rsid w:val="00555872"/>
    <w:rsid w:val="005A0680"/>
    <w:rsid w:val="005B6295"/>
    <w:rsid w:val="005D1E59"/>
    <w:rsid w:val="005F2768"/>
    <w:rsid w:val="006247C6"/>
    <w:rsid w:val="00633693"/>
    <w:rsid w:val="0063378A"/>
    <w:rsid w:val="0066030D"/>
    <w:rsid w:val="00666BA4"/>
    <w:rsid w:val="00685726"/>
    <w:rsid w:val="006C3872"/>
    <w:rsid w:val="006D0785"/>
    <w:rsid w:val="0070126E"/>
    <w:rsid w:val="00714FBA"/>
    <w:rsid w:val="00756E73"/>
    <w:rsid w:val="00773722"/>
    <w:rsid w:val="007841E1"/>
    <w:rsid w:val="00794AA0"/>
    <w:rsid w:val="007C6A89"/>
    <w:rsid w:val="007D635F"/>
    <w:rsid w:val="007F61F8"/>
    <w:rsid w:val="00820D6A"/>
    <w:rsid w:val="0085227B"/>
    <w:rsid w:val="00854E42"/>
    <w:rsid w:val="00856BC2"/>
    <w:rsid w:val="00893242"/>
    <w:rsid w:val="00896E2A"/>
    <w:rsid w:val="008A757C"/>
    <w:rsid w:val="0090647C"/>
    <w:rsid w:val="00937E33"/>
    <w:rsid w:val="00937EBD"/>
    <w:rsid w:val="00944FF8"/>
    <w:rsid w:val="009B1179"/>
    <w:rsid w:val="009B1209"/>
    <w:rsid w:val="009B6868"/>
    <w:rsid w:val="00A06AB4"/>
    <w:rsid w:val="00A150A2"/>
    <w:rsid w:val="00A25FA3"/>
    <w:rsid w:val="00A30BFD"/>
    <w:rsid w:val="00A43B40"/>
    <w:rsid w:val="00A45142"/>
    <w:rsid w:val="00A93443"/>
    <w:rsid w:val="00AB6D01"/>
    <w:rsid w:val="00AC17C4"/>
    <w:rsid w:val="00AF5A6C"/>
    <w:rsid w:val="00B32DBE"/>
    <w:rsid w:val="00B33FB7"/>
    <w:rsid w:val="00B408B5"/>
    <w:rsid w:val="00BD17F4"/>
    <w:rsid w:val="00C03EAF"/>
    <w:rsid w:val="00C16114"/>
    <w:rsid w:val="00C608D0"/>
    <w:rsid w:val="00C83D7B"/>
    <w:rsid w:val="00C90403"/>
    <w:rsid w:val="00C9151A"/>
    <w:rsid w:val="00C930C8"/>
    <w:rsid w:val="00CA7761"/>
    <w:rsid w:val="00CC0D24"/>
    <w:rsid w:val="00CC2A69"/>
    <w:rsid w:val="00CC30DA"/>
    <w:rsid w:val="00CC5742"/>
    <w:rsid w:val="00CD0309"/>
    <w:rsid w:val="00CF3EF1"/>
    <w:rsid w:val="00D119DC"/>
    <w:rsid w:val="00D14EE9"/>
    <w:rsid w:val="00D1657E"/>
    <w:rsid w:val="00D32B5F"/>
    <w:rsid w:val="00D33338"/>
    <w:rsid w:val="00D52DFC"/>
    <w:rsid w:val="00D6254B"/>
    <w:rsid w:val="00D712E5"/>
    <w:rsid w:val="00DA1460"/>
    <w:rsid w:val="00DC6A66"/>
    <w:rsid w:val="00DE336A"/>
    <w:rsid w:val="00DE5180"/>
    <w:rsid w:val="00DF44F9"/>
    <w:rsid w:val="00E1643C"/>
    <w:rsid w:val="00E24F0D"/>
    <w:rsid w:val="00E27F48"/>
    <w:rsid w:val="00E31403"/>
    <w:rsid w:val="00E32B7F"/>
    <w:rsid w:val="00E45260"/>
    <w:rsid w:val="00E475CB"/>
    <w:rsid w:val="00E611BB"/>
    <w:rsid w:val="00E72983"/>
    <w:rsid w:val="00E8107B"/>
    <w:rsid w:val="00E92C78"/>
    <w:rsid w:val="00EB0A53"/>
    <w:rsid w:val="00ED44A8"/>
    <w:rsid w:val="00EE3025"/>
    <w:rsid w:val="00EF21CC"/>
    <w:rsid w:val="00EF45BD"/>
    <w:rsid w:val="00F34793"/>
    <w:rsid w:val="00FB1861"/>
    <w:rsid w:val="00FD1B3E"/>
    <w:rsid w:val="00FE1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E310760"/>
  <w15:docId w15:val="{0A92F43C-3AF4-4CA3-9624-21928AA798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unhideWhenUsed/>
    <w:rsid w:val="00756E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6E73"/>
    <w:pPr>
      <w:spacing w:line="240" w:lineRule="auto"/>
    </w:pPr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756E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6E7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56E7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6E73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56E7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5227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1E1D5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A60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60E1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3A60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60E1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thics; Participant Consent; Dr Sheba David; </vt:lpstr>
    </vt:vector>
  </TitlesOfParts>
  <Company>Hewlett-Packard Company</Company>
  <LinksUpToDate>false</LinksUpToDate>
  <CharactersWithSpaces>19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hics; Participant Consent; Dr Sheba David;</dc:title>
  <dc:creator>Dr Sheba David</dc:creator>
  <cp:keywords>Ethics;Participant Consent;Dr Sheba David</cp:keywords>
  <cp:lastModifiedBy>Author Reply </cp:lastModifiedBy>
  <cp:revision>6</cp:revision>
  <dcterms:created xsi:type="dcterms:W3CDTF">2020-12-07T05:47:00Z</dcterms:created>
  <dcterms:modified xsi:type="dcterms:W3CDTF">2020-12-07T06:09:00Z</dcterms:modified>
</cp:coreProperties>
</file>